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B10CF" w14:textId="77777777" w:rsidR="009905C2" w:rsidRDefault="009905C2" w:rsidP="009905C2">
      <w:r>
        <w:t>NCERA-225: Implementation and Strategies for National Beef Cattle Genetic Evaluation</w:t>
      </w:r>
    </w:p>
    <w:p w14:paraId="0310AA3F" w14:textId="7CF1039A" w:rsidR="009905C2" w:rsidRDefault="009905C2" w:rsidP="009905C2">
      <w:r>
        <w:t xml:space="preserve">Business Meeting </w:t>
      </w:r>
      <w:r w:rsidR="001B3878">
        <w:t>January</w:t>
      </w:r>
      <w:r>
        <w:t xml:space="preserve"> </w:t>
      </w:r>
      <w:r w:rsidR="001B3878">
        <w:t>22</w:t>
      </w:r>
      <w:r>
        <w:t>, 20</w:t>
      </w:r>
      <w:r w:rsidR="001B3878">
        <w:t>21 via Zoom</w:t>
      </w:r>
    </w:p>
    <w:p w14:paraId="315FEC95" w14:textId="1930B5C4" w:rsidR="009F0130" w:rsidRDefault="007846F3">
      <w:r>
        <w:t xml:space="preserve">Chair: Dr. </w:t>
      </w:r>
      <w:r w:rsidR="001B3878">
        <w:t>Scott Speidel</w:t>
      </w:r>
    </w:p>
    <w:p w14:paraId="4803E4BA" w14:textId="027C00E7" w:rsidR="007846F3" w:rsidRDefault="007846F3">
      <w:r>
        <w:t xml:space="preserve">Secretary: Dr. </w:t>
      </w:r>
      <w:r w:rsidR="001B3878">
        <w:t>Brittney Keel</w:t>
      </w:r>
    </w:p>
    <w:p w14:paraId="586A80D2" w14:textId="4D3D0161" w:rsidR="007846F3" w:rsidRDefault="007846F3">
      <w:r>
        <w:t xml:space="preserve">The meeting was called to order by chair </w:t>
      </w:r>
      <w:r w:rsidR="001B3878">
        <w:t>Scott Speidel</w:t>
      </w:r>
      <w:r>
        <w:t xml:space="preserve"> at 10:</w:t>
      </w:r>
      <w:r w:rsidR="001B3878">
        <w:t>3</w:t>
      </w:r>
      <w:r w:rsidR="009F433A">
        <w:t>0</w:t>
      </w:r>
      <w:r>
        <w:t xml:space="preserve"> AM on </w:t>
      </w:r>
      <w:r w:rsidR="001B3878">
        <w:t>Friday</w:t>
      </w:r>
      <w:r>
        <w:t xml:space="preserve">, </w:t>
      </w:r>
      <w:r w:rsidR="001B3878">
        <w:t>January</w:t>
      </w:r>
      <w:r>
        <w:t xml:space="preserve"> </w:t>
      </w:r>
      <w:r w:rsidR="001B3878">
        <w:t>22</w:t>
      </w:r>
      <w:r>
        <w:t>, 20</w:t>
      </w:r>
      <w:r w:rsidR="001B3878">
        <w:t>21</w:t>
      </w:r>
      <w:r>
        <w:t>.</w:t>
      </w:r>
    </w:p>
    <w:p w14:paraId="08DCDC8C" w14:textId="77777777" w:rsidR="007846F3" w:rsidRDefault="009C3A68">
      <w:r>
        <w:t>Administrative Advisor</w:t>
      </w:r>
      <w:r w:rsidR="001B13AF">
        <w:t xml:space="preserve"> Joe Cassady made announcements about the importance of writing impact statements and of fostering collaboration within the group.</w:t>
      </w:r>
    </w:p>
    <w:p w14:paraId="1C059BB0" w14:textId="0B6AB45C" w:rsidR="007846F3" w:rsidRDefault="007846F3">
      <w:r>
        <w:t xml:space="preserve">Dr. </w:t>
      </w:r>
      <w:r w:rsidR="001B3878">
        <w:t>Brittney Keel</w:t>
      </w:r>
      <w:r>
        <w:t xml:space="preserve"> offered to host the NCERA-225 meeting at </w:t>
      </w:r>
      <w:r w:rsidR="001B3878">
        <w:t>the U.S. Meat Animal Research Center</w:t>
      </w:r>
      <w:r>
        <w:t xml:space="preserve"> in 202</w:t>
      </w:r>
      <w:r w:rsidR="001B3878">
        <w:t>1</w:t>
      </w:r>
      <w:r>
        <w:t xml:space="preserve">, and Dr. </w:t>
      </w:r>
      <w:r w:rsidR="001B3878">
        <w:t>Lauren Hanna</w:t>
      </w:r>
      <w:r>
        <w:t xml:space="preserve"> volunteered to be secretary. By unanimous decision, Dr. </w:t>
      </w:r>
      <w:r w:rsidR="001B3878">
        <w:t>Brittney Keel</w:t>
      </w:r>
      <w:r>
        <w:t xml:space="preserve"> was elected chairperson and Dr. </w:t>
      </w:r>
      <w:r w:rsidR="001B3878">
        <w:t>Lauren Hanna</w:t>
      </w:r>
      <w:r>
        <w:t xml:space="preserve"> was elected secretary. </w:t>
      </w:r>
    </w:p>
    <w:p w14:paraId="7B111940" w14:textId="7892B276" w:rsidR="001B3878" w:rsidRDefault="007846F3">
      <w:r>
        <w:t>Attendees present at the business meeting were: Mark Thallman, Warren Snelling, Larry Kuehn, Britt</w:t>
      </w:r>
      <w:r w:rsidR="001B3878">
        <w:t>ne</w:t>
      </w:r>
      <w:r>
        <w:t xml:space="preserve">y Keel, </w:t>
      </w:r>
      <w:r w:rsidR="001B3878">
        <w:t>Daniela Lourenco</w:t>
      </w:r>
      <w:r>
        <w:t xml:space="preserve">, </w:t>
      </w:r>
      <w:proofErr w:type="spellStart"/>
      <w:r w:rsidR="001B3878">
        <w:t>Ignacy</w:t>
      </w:r>
      <w:proofErr w:type="spellEnd"/>
      <w:r w:rsidR="001B3878">
        <w:t xml:space="preserve"> </w:t>
      </w:r>
      <w:proofErr w:type="spellStart"/>
      <w:r w:rsidR="001B3878">
        <w:t>Misztal</w:t>
      </w:r>
      <w:proofErr w:type="spellEnd"/>
      <w:r w:rsidR="001B3878">
        <w:t xml:space="preserve">, </w:t>
      </w:r>
      <w:r w:rsidR="00321778">
        <w:t xml:space="preserve">Yutaka Masuda, </w:t>
      </w:r>
      <w:r w:rsidR="001B3878">
        <w:t xml:space="preserve">Megan Rolf, </w:t>
      </w:r>
      <w:r w:rsidR="00321778">
        <w:t xml:space="preserve">Jenny Borman, Bob </w:t>
      </w:r>
      <w:proofErr w:type="spellStart"/>
      <w:r w:rsidR="00321778">
        <w:t>Weaber</w:t>
      </w:r>
      <w:proofErr w:type="spellEnd"/>
      <w:r w:rsidR="00321778">
        <w:t xml:space="preserve">, Jared Decker, Kathy Hanford, Hao Cheng, </w:t>
      </w:r>
      <w:r w:rsidR="00321778">
        <w:t>Lauren Hanna,</w:t>
      </w:r>
      <w:r w:rsidR="00321778">
        <w:t xml:space="preserve"> Cedric </w:t>
      </w:r>
      <w:proofErr w:type="spellStart"/>
      <w:r w:rsidR="00321778">
        <w:t>Gondro</w:t>
      </w:r>
      <w:proofErr w:type="spellEnd"/>
      <w:r w:rsidR="00321778">
        <w:t xml:space="preserve">, Scott Speidel, </w:t>
      </w:r>
      <w:r w:rsidR="00321778">
        <w:t>Jennifer Thomson</w:t>
      </w:r>
      <w:r w:rsidR="00321778">
        <w:t xml:space="preserve">, and </w:t>
      </w:r>
      <w:r w:rsidR="001B3878">
        <w:t>Joe Cassady (AA)</w:t>
      </w:r>
      <w:r w:rsidR="00321778">
        <w:t>.</w:t>
      </w:r>
    </w:p>
    <w:p w14:paraId="0E49AA6F" w14:textId="77777777" w:rsidR="009C3A68" w:rsidRDefault="009C3A68">
      <w:r>
        <w:t>Meeting adjourned.</w:t>
      </w:r>
    </w:p>
    <w:p w14:paraId="3B1C12EE" w14:textId="77777777" w:rsidR="009C3A68" w:rsidRDefault="009C3A68"/>
    <w:sectPr w:rsidR="009C3A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trAEAgMzY0sTEyUdpeDU4uLM/DyQAqNaAFj2uW0sAAAA"/>
  </w:docVars>
  <w:rsids>
    <w:rsidRoot w:val="007846F3"/>
    <w:rsid w:val="001B13AF"/>
    <w:rsid w:val="001B3878"/>
    <w:rsid w:val="002C5432"/>
    <w:rsid w:val="00321778"/>
    <w:rsid w:val="007846F3"/>
    <w:rsid w:val="008C2A9C"/>
    <w:rsid w:val="009905C2"/>
    <w:rsid w:val="009C3A68"/>
    <w:rsid w:val="009F0130"/>
    <w:rsid w:val="009F433A"/>
    <w:rsid w:val="00BA72A6"/>
    <w:rsid w:val="00C36F21"/>
    <w:rsid w:val="00E02F78"/>
    <w:rsid w:val="00E16388"/>
    <w:rsid w:val="00E93B9E"/>
    <w:rsid w:val="00FA3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7B2F0"/>
  <w15:chartTrackingRefBased/>
  <w15:docId w15:val="{D491B096-74B1-40E5-AFD1-0C8400D40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5432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5432"/>
    <w:rPr>
      <w:rFonts w:asciiTheme="majorHAnsi" w:eastAsiaTheme="majorEastAsia" w:hAnsiTheme="majorHAnsi" w:cstheme="majorBid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75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5</Words>
  <Characters>910</Characters>
  <Application>Microsoft Office Word</Application>
  <DocSecurity>0</DocSecurity>
  <Lines>1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ford, Heather</dc:creator>
  <cp:keywords/>
  <dc:description/>
  <cp:lastModifiedBy>Keel, Brittney - ARS</cp:lastModifiedBy>
  <cp:revision>2</cp:revision>
  <dcterms:created xsi:type="dcterms:W3CDTF">2021-03-09T20:23:00Z</dcterms:created>
  <dcterms:modified xsi:type="dcterms:W3CDTF">2021-03-09T20:23:00Z</dcterms:modified>
</cp:coreProperties>
</file>